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spacing w:before="0" w:after="60"/>
        <w:keepNext/>
        <w:jc w:val="start"/>
        <w:pStyle w:val="caption"/>
      </w:pPr>
      <w:r>
        <w:rPr>
          <w:rFonts w:ascii="Calibri" w:hAnsi="Calibri"/>
          <w:sz w:val="24"/>
        </w:rPr>
        <w:t xml:space="preserve">Table </w:t>
      </w:r>
      <w:r>
        <w:fldChar w:fldCharType="begin" w:dirty="true"/>
      </w:r>
      <w:r>
        <w:instrText xml:space="preserve" w:dirty="true"> SEQ Table \* ARABIC </w:instrText>
      </w:r>
      <w:r>
        <w:fldChar w:fldCharType="separate" w:dirty="true"/>
      </w:r>
      <w:r>
        <w:rPr>
          <w:noProof/>
          <w:rFonts w:ascii="Calibri" w:hAnsi="Calibri"/>
          <w:sz w:val="24"/>
        </w:rPr>
        <w:t xml:space="default">1</w:t>
      </w:r>
      <w:r>
        <w:fldChar w:fldCharType="end" w:dirty="true"/>
      </w:r>
      <w:r>
        <w:rPr>
          <w:rFonts w:ascii="Calibri" w:hAnsi="Calibri"/>
          <w:sz w:val="24"/>
        </w:rPr>
        <w:t xml:space="preserve">: </w:t>
      </w:r>
      <w:r>
        <w:rPr>
          <w:rFonts w:ascii="Calibri" w:hAnsi="Calibri"/>
          <w:sz w:val="24"/>
          <w:color w:val="104E8B"/>
        </w:rPr>
        <w:t xml:space="default">Bunya-Arena - Gatherer: Contig Length [nt] for each group</w:t>
      </w:r>
    </w:p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roup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di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Q3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ea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d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n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ax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ant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2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3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04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2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78.8143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ox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9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9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9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9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9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9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ep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5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6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5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58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45.65583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14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Pisu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0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50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94.8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87.26295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Uro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14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5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968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85.87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93.442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54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5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5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5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59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5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ri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4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05.2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4.14305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e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4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75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5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76.2165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56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Vir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3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7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0.7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41.4717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0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teitz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8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16.1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6.2025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4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ban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04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10.1094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6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s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8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7.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33.03692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1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y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44.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2.3739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9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80.06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61.0843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68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5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0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4.666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03.5797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m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2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1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14.11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72.82496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enu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3.210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27.1594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40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18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7.0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36.4158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9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uin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8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4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63.03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5.7754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04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amyx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62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9.384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6.0249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malg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9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c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6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6.47518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ph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5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0.416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Ifl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8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0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7.50531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icobi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2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6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3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2.773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4.90133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3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arti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8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7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5.72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2.8632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0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nclassified Lenarviricot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9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9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od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4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8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hasm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8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63.857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97.20597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45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lume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7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8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21.862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75.60897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edo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7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44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5.714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23.0047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Rhabd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6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5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18.571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64.45826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458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mbu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5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80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6.2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5.1447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9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it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3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06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2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2.85385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7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alic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5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90.4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147.82985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731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Li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2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Endo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5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75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09.333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0.3783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51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Fier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2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6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813.53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56.3762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37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u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9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3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26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.09188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0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otourmi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7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7.75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6.61674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6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ar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Dicistr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4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19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3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9.4799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4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4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Hy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7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7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7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7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etaflex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6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5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7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6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.53553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Mymona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pinare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.7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4.2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9.5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3.435029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9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tkins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6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6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9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1.605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3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t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8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8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09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1.087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47.018288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06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327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Solspi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3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84.5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29.698485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5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95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osp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Xin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74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Brom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3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3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3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  <w:shd w:val="clear" w:color="auto" w:fill="E5E5E5"/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6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rysovirida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.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.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.000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N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112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jc w:val="center"/>
      <w:spacing w:after="0" w:before="300"/>
    </w:pPr>
    <w:rPr>
      <w:sz w:val="20"/>
      <w:szCs w:val="20"/>
      <w:b/>
      <w:color w:val="345A8A"/>
      &gt;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8-03T19:42:02Z</dcterms:created>
  <dcterms:modified xsi:type="dcterms:W3CDTF">2024-08-03T19:42:0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